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CED1C" w14:textId="77777777" w:rsidR="00404AAA" w:rsidRPr="00B627F0"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pPr>
      <w:r>
        <w:t>Dear __________________:</w:t>
      </w:r>
    </w:p>
    <w:p w14:paraId="7B0102D7" w14:textId="77777777" w:rsidR="00404AAA" w:rsidRPr="00B627F0"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ind w:firstLine="2160"/>
      </w:pPr>
    </w:p>
    <w:p w14:paraId="70D6F0BB" w14:textId="77777777" w:rsidR="00404AAA"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ind w:firstLine="720"/>
      </w:pPr>
      <w:r w:rsidRPr="00FB51A8">
        <w:t xml:space="preserve">This is to certify that </w:t>
      </w:r>
      <w:r>
        <w:rPr>
          <w:b/>
        </w:rPr>
        <w:t xml:space="preserve">_____________________ </w:t>
      </w:r>
      <w:r w:rsidRPr="00FB51A8">
        <w:t>is an ordained Roman Catholic priest</w:t>
      </w:r>
      <w:r>
        <w:t xml:space="preserve"> for _____________________, is</w:t>
      </w:r>
      <w:r w:rsidRPr="00FB51A8">
        <w:t xml:space="preserve"> in good standing and has all faculties of same.  He was ordained </w:t>
      </w:r>
      <w:r>
        <w:t>______________</w:t>
      </w:r>
      <w:r w:rsidRPr="00FB51A8">
        <w:t xml:space="preserve">.  </w:t>
      </w:r>
    </w:p>
    <w:p w14:paraId="00DE353E" w14:textId="77777777" w:rsidR="00404AAA"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ind w:firstLine="720"/>
      </w:pPr>
    </w:p>
    <w:p w14:paraId="67AD3003" w14:textId="77777777" w:rsidR="00404AAA" w:rsidRPr="00B627F0"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ind w:firstLine="720"/>
        <w:rPr>
          <w:rFonts w:eastAsia="PMingLiU"/>
        </w:rPr>
      </w:pPr>
      <w:r w:rsidRPr="00B627F0">
        <w:rPr>
          <w:rFonts w:eastAsia="PMingLiU"/>
        </w:rPr>
        <w:t xml:space="preserve">After reviewing his personnel file and from my personal knowledge, I am able to certify without qualification that </w:t>
      </w:r>
      <w:r>
        <w:rPr>
          <w:rFonts w:eastAsia="PMingLiU"/>
        </w:rPr>
        <w:t>_______________________</w:t>
      </w:r>
      <w:r w:rsidRPr="00B627F0">
        <w:rPr>
          <w:rFonts w:eastAsia="PMingLiU"/>
        </w:rPr>
        <w:t xml:space="preserve"> has:</w:t>
      </w:r>
    </w:p>
    <w:p w14:paraId="7A17CE89" w14:textId="77777777" w:rsidR="00404AAA" w:rsidRPr="00B627F0"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rPr>
          <w:rFonts w:eastAsia="PMingLiU"/>
        </w:rPr>
      </w:pPr>
    </w:p>
    <w:p w14:paraId="7E5B5534" w14:textId="77777777" w:rsidR="00404AAA" w:rsidRPr="00B627F0" w:rsidRDefault="00404AAA" w:rsidP="00404AAA">
      <w:pPr>
        <w:pStyle w:val="Level1"/>
        <w:tabs>
          <w:tab w:val="left" w:pos="-1080"/>
          <w:tab w:val="left" w:pos="-720"/>
          <w:tab w:val="left" w:pos="0"/>
          <w:tab w:val="left" w:pos="720"/>
          <w:tab w:val="num" w:pos="1440"/>
          <w:tab w:val="left" w:pos="2160"/>
          <w:tab w:val="left" w:pos="2880"/>
          <w:tab w:val="left" w:pos="3600"/>
          <w:tab w:val="left" w:pos="4320"/>
          <w:tab w:val="left" w:pos="4680"/>
          <w:tab w:val="left" w:pos="5760"/>
        </w:tabs>
        <w:spacing w:line="232" w:lineRule="auto"/>
      </w:pPr>
      <w:r w:rsidRPr="00B627F0">
        <w:t>Never been suspended or otherwise canonically disciplined;</w:t>
      </w:r>
    </w:p>
    <w:p w14:paraId="10E09A6A" w14:textId="77777777" w:rsidR="00404AAA" w:rsidRPr="00B627F0"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ind w:left="720"/>
      </w:pPr>
    </w:p>
    <w:p w14:paraId="139084FD" w14:textId="77777777" w:rsidR="00404AAA" w:rsidRPr="00B627F0" w:rsidRDefault="00404AAA" w:rsidP="00404AAA">
      <w:pPr>
        <w:pStyle w:val="Level1"/>
        <w:tabs>
          <w:tab w:val="left" w:pos="-1080"/>
          <w:tab w:val="left" w:pos="-720"/>
          <w:tab w:val="left" w:pos="0"/>
          <w:tab w:val="left" w:pos="720"/>
          <w:tab w:val="num" w:pos="1440"/>
          <w:tab w:val="left" w:pos="2160"/>
          <w:tab w:val="left" w:pos="2880"/>
          <w:tab w:val="left" w:pos="3600"/>
          <w:tab w:val="left" w:pos="4320"/>
          <w:tab w:val="left" w:pos="4680"/>
          <w:tab w:val="left" w:pos="5760"/>
        </w:tabs>
        <w:spacing w:line="232" w:lineRule="auto"/>
      </w:pPr>
      <w:r w:rsidRPr="00B627F0">
        <w:t>Never had criminal charges brought against him;</w:t>
      </w:r>
    </w:p>
    <w:p w14:paraId="2A4AA565" w14:textId="77777777" w:rsidR="00404AAA" w:rsidRPr="00B627F0"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ind w:left="720"/>
      </w:pPr>
    </w:p>
    <w:p w14:paraId="0CB7D21C" w14:textId="77777777" w:rsidR="00404AAA" w:rsidRPr="00B627F0" w:rsidRDefault="00404AAA" w:rsidP="00404AAA">
      <w:pPr>
        <w:pStyle w:val="Level1"/>
        <w:tabs>
          <w:tab w:val="left" w:pos="-1080"/>
          <w:tab w:val="left" w:pos="-720"/>
          <w:tab w:val="left" w:pos="0"/>
          <w:tab w:val="left" w:pos="720"/>
          <w:tab w:val="num" w:pos="1440"/>
          <w:tab w:val="left" w:pos="2160"/>
          <w:tab w:val="left" w:pos="2880"/>
          <w:tab w:val="left" w:pos="3600"/>
          <w:tab w:val="left" w:pos="4320"/>
          <w:tab w:val="left" w:pos="4680"/>
          <w:tab w:val="left" w:pos="5760"/>
        </w:tabs>
        <w:spacing w:line="232" w:lineRule="auto"/>
      </w:pPr>
      <w:r>
        <w:t>Never</w:t>
      </w:r>
      <w:r w:rsidRPr="00B627F0">
        <w:t xml:space="preserve"> manifested behavioral problems in the past that would indicate he might deal with minors in an inappropriate manner;</w:t>
      </w:r>
    </w:p>
    <w:p w14:paraId="03043B6A" w14:textId="77777777" w:rsidR="00404AAA" w:rsidRPr="00B627F0"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ind w:left="720"/>
      </w:pPr>
    </w:p>
    <w:p w14:paraId="546810AC" w14:textId="77777777" w:rsidR="00404AAA" w:rsidRPr="00B627F0" w:rsidRDefault="00404AAA" w:rsidP="00404AAA">
      <w:pPr>
        <w:pStyle w:val="Level1"/>
        <w:tabs>
          <w:tab w:val="left" w:pos="-1080"/>
          <w:tab w:val="left" w:pos="-720"/>
          <w:tab w:val="left" w:pos="0"/>
          <w:tab w:val="left" w:pos="720"/>
          <w:tab w:val="num" w:pos="1440"/>
          <w:tab w:val="left" w:pos="2160"/>
          <w:tab w:val="left" w:pos="2880"/>
          <w:tab w:val="left" w:pos="3600"/>
          <w:tab w:val="left" w:pos="4320"/>
          <w:tab w:val="left" w:pos="4680"/>
          <w:tab w:val="left" w:pos="5760"/>
        </w:tabs>
        <w:spacing w:line="232" w:lineRule="auto"/>
      </w:pPr>
      <w:r w:rsidRPr="00B627F0">
        <w:t>Never been involved in an incident which called into question his fitness or suitability to fulfill the responsibilities and duties of his priestly ministry due to alcohol abuse, substance abuse, or other causes;</w:t>
      </w:r>
    </w:p>
    <w:p w14:paraId="3754750C" w14:textId="77777777" w:rsidR="00404AAA" w:rsidRPr="00B627F0"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ind w:left="720"/>
      </w:pPr>
    </w:p>
    <w:p w14:paraId="3E1B20AE" w14:textId="77777777" w:rsidR="00404AAA" w:rsidRPr="00B627F0" w:rsidRDefault="00404AAA" w:rsidP="00404AAA">
      <w:pPr>
        <w:pStyle w:val="Level1"/>
        <w:tabs>
          <w:tab w:val="left" w:pos="-1080"/>
          <w:tab w:val="left" w:pos="-720"/>
          <w:tab w:val="left" w:pos="0"/>
          <w:tab w:val="left" w:pos="720"/>
          <w:tab w:val="num" w:pos="1440"/>
          <w:tab w:val="left" w:pos="2160"/>
          <w:tab w:val="left" w:pos="2880"/>
          <w:tab w:val="left" w:pos="3600"/>
          <w:tab w:val="left" w:pos="4320"/>
          <w:tab w:val="left" w:pos="4680"/>
          <w:tab w:val="left" w:pos="5760"/>
        </w:tabs>
        <w:spacing w:line="232" w:lineRule="auto"/>
      </w:pPr>
      <w:r w:rsidRPr="00B627F0">
        <w:t>No other particular mental or physical attribute, condition, and /or past situation which would adversely affect his performance or priestly ministry.</w:t>
      </w:r>
    </w:p>
    <w:p w14:paraId="31C18C74" w14:textId="77777777" w:rsidR="00404AAA" w:rsidRPr="00B627F0"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pPr>
    </w:p>
    <w:p w14:paraId="6935FE6D" w14:textId="77777777" w:rsidR="00404AAA" w:rsidRPr="003759F1" w:rsidRDefault="00404AAA" w:rsidP="003759F1">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ind w:firstLine="720"/>
      </w:pPr>
      <w:r w:rsidRPr="00FB51A8">
        <w:t xml:space="preserve">I am able to state without qualification that </w:t>
      </w:r>
      <w:r>
        <w:t>______________________</w:t>
      </w:r>
      <w:r w:rsidRPr="00FB51A8">
        <w:t xml:space="preserve"> </w:t>
      </w:r>
      <w:r w:rsidR="003759F1" w:rsidRPr="003759F1">
        <w:rPr>
          <w:rFonts w:eastAsia="MingLiU-ExtB"/>
        </w:rPr>
        <w:t>is currently in compliance with the Safe Environment Training (</w:t>
      </w:r>
      <w:r w:rsidR="003759F1" w:rsidRPr="003759F1">
        <w:rPr>
          <w:rFonts w:eastAsia="MingLiU-ExtB"/>
          <w:i/>
          <w:iCs/>
        </w:rPr>
        <w:t>VIRTUS</w:t>
      </w:r>
      <w:r w:rsidR="003759F1" w:rsidRPr="003759F1">
        <w:rPr>
          <w:rFonts w:eastAsia="MingLiU-ExtB"/>
        </w:rPr>
        <w:t xml:space="preserve">, Protecting God’s Children), the Background Screening, and the current Code of Conduct as required by the revised 2018 </w:t>
      </w:r>
      <w:r w:rsidR="003759F1" w:rsidRPr="003759F1">
        <w:rPr>
          <w:rFonts w:eastAsia="MingLiU-ExtB"/>
          <w:i/>
          <w:iCs/>
        </w:rPr>
        <w:t xml:space="preserve">Charter </w:t>
      </w:r>
      <w:r w:rsidR="003759F1" w:rsidRPr="003759F1">
        <w:rPr>
          <w:rFonts w:eastAsia="MingLiU-ExtB"/>
        </w:rPr>
        <w:t>and Diocesan Safe Environment policy.  He is of good character and reputation and qualified to perform his priestly duties in a ministerial position in any (arch)diocese that welcomes him.</w:t>
      </w:r>
    </w:p>
    <w:p w14:paraId="576E95F4" w14:textId="77777777" w:rsidR="00404AAA"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pPr>
    </w:p>
    <w:p w14:paraId="79C4FEC9" w14:textId="77777777" w:rsidR="00404AAA" w:rsidRPr="00B627F0"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pPr>
    </w:p>
    <w:p w14:paraId="156F5D48" w14:textId="77777777" w:rsidR="00404AAA" w:rsidRPr="00B627F0"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ind w:left="1440" w:firstLine="2880"/>
      </w:pPr>
      <w:r w:rsidRPr="00B627F0">
        <w:t>_____________</w:t>
      </w:r>
      <w:r>
        <w:t>_______________________</w:t>
      </w:r>
    </w:p>
    <w:p w14:paraId="6C5A5B29" w14:textId="77777777" w:rsidR="00404AAA"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ind w:left="4320" w:hanging="4320"/>
      </w:pPr>
      <w:r>
        <w:tab/>
      </w:r>
      <w:r>
        <w:tab/>
      </w:r>
      <w:r>
        <w:tab/>
      </w:r>
      <w:r>
        <w:tab/>
      </w:r>
      <w:r>
        <w:tab/>
      </w:r>
      <w:r>
        <w:tab/>
        <w:t>Bishop/Vicar General/Provincial</w:t>
      </w:r>
    </w:p>
    <w:p w14:paraId="61682316" w14:textId="77777777" w:rsidR="00404AAA"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ind w:left="4320" w:hanging="4320"/>
      </w:pPr>
      <w:r>
        <w:tab/>
      </w:r>
      <w:r>
        <w:tab/>
      </w:r>
      <w:r>
        <w:tab/>
      </w:r>
      <w:r>
        <w:tab/>
      </w:r>
      <w:r>
        <w:tab/>
      </w:r>
      <w:r>
        <w:tab/>
        <w:t>Title</w:t>
      </w:r>
    </w:p>
    <w:p w14:paraId="7316F21C" w14:textId="77777777" w:rsidR="00404AAA"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ind w:left="4320" w:hanging="4320"/>
      </w:pPr>
    </w:p>
    <w:p w14:paraId="3983AC08" w14:textId="77777777" w:rsidR="00404AAA" w:rsidRPr="00B627F0" w:rsidRDefault="00404AAA" w:rsidP="00FC62F6">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pPr>
    </w:p>
    <w:p w14:paraId="0B6B83A7" w14:textId="77777777" w:rsidR="00404AAA" w:rsidRPr="00A50ADE" w:rsidRDefault="00404AAA" w:rsidP="00404AAA">
      <w:pPr>
        <w:tabs>
          <w:tab w:val="left" w:pos="0"/>
          <w:tab w:val="left" w:pos="3960"/>
          <w:tab w:val="left" w:pos="4320"/>
          <w:tab w:val="left" w:pos="5040"/>
          <w:tab w:val="left" w:pos="5760"/>
          <w:tab w:val="left" w:pos="6480"/>
          <w:tab w:val="left" w:pos="7200"/>
          <w:tab w:val="left" w:pos="7920"/>
          <w:tab w:val="left" w:pos="8640"/>
          <w:tab w:val="left" w:pos="9360"/>
        </w:tabs>
        <w:ind w:right="-810"/>
      </w:pPr>
      <w:r w:rsidRPr="00B627F0">
        <w:rPr>
          <w:rFonts w:eastAsia="PMingLiU"/>
        </w:rPr>
        <w:t xml:space="preserve"> (Seal)</w:t>
      </w:r>
    </w:p>
    <w:p w14:paraId="36A661DB" w14:textId="77777777" w:rsidR="00404AAA" w:rsidRPr="00B627F0" w:rsidRDefault="00404AAA" w:rsidP="00404AAA">
      <w:pPr>
        <w:tabs>
          <w:tab w:val="left" w:pos="-1080"/>
          <w:tab w:val="left" w:pos="-720"/>
          <w:tab w:val="left" w:pos="0"/>
          <w:tab w:val="left" w:pos="720"/>
          <w:tab w:val="left" w:pos="1440"/>
          <w:tab w:val="left" w:pos="2160"/>
          <w:tab w:val="left" w:pos="2880"/>
          <w:tab w:val="left" w:pos="3600"/>
          <w:tab w:val="left" w:pos="3960"/>
          <w:tab w:val="left" w:pos="4320"/>
          <w:tab w:val="left" w:pos="5760"/>
        </w:tabs>
        <w:spacing w:line="232" w:lineRule="auto"/>
        <w:rPr>
          <w:rFonts w:eastAsia="PMingLiU"/>
        </w:rPr>
      </w:pPr>
    </w:p>
    <w:p w14:paraId="2804CD46" w14:textId="77777777" w:rsidR="00404AAA" w:rsidRDefault="00404AAA" w:rsidP="00404AAA">
      <w:pPr>
        <w:tabs>
          <w:tab w:val="left" w:pos="-1080"/>
          <w:tab w:val="left" w:pos="-720"/>
          <w:tab w:val="left" w:pos="0"/>
          <w:tab w:val="left" w:pos="720"/>
          <w:tab w:val="left" w:pos="1440"/>
          <w:tab w:val="left" w:pos="2160"/>
          <w:tab w:val="left" w:pos="2880"/>
          <w:tab w:val="left" w:pos="3600"/>
          <w:tab w:val="left" w:pos="3960"/>
          <w:tab w:val="left" w:pos="4320"/>
          <w:tab w:val="left" w:pos="5760"/>
        </w:tabs>
        <w:spacing w:line="232" w:lineRule="auto"/>
        <w:rPr>
          <w:rFonts w:eastAsia="PMingLiU"/>
        </w:rPr>
      </w:pPr>
      <w:r>
        <w:rPr>
          <w:rFonts w:eastAsia="PMingLiU"/>
        </w:rPr>
        <w:t>Signed this DATE</w:t>
      </w:r>
    </w:p>
    <w:p w14:paraId="5B43D18B" w14:textId="6F3A1CBA" w:rsidR="00DA1D12" w:rsidRDefault="00DA1D12"/>
    <w:p w14:paraId="236CF080" w14:textId="25532BC1" w:rsidR="00FC62F6" w:rsidRPr="00FC62F6" w:rsidRDefault="00FC62F6" w:rsidP="00FC62F6"/>
    <w:p w14:paraId="02C24902" w14:textId="7277868C" w:rsidR="00FC62F6" w:rsidRPr="00FC62F6" w:rsidRDefault="00FC62F6" w:rsidP="00FC62F6"/>
    <w:p w14:paraId="6E71AB3C" w14:textId="19C30FD1" w:rsidR="00FC62F6" w:rsidRPr="00FC62F6" w:rsidRDefault="00FC62F6" w:rsidP="00FC62F6"/>
    <w:p w14:paraId="6B427181" w14:textId="6F0964FC" w:rsidR="00FC62F6" w:rsidRPr="00FC62F6" w:rsidRDefault="00FC62F6" w:rsidP="00FC62F6"/>
    <w:p w14:paraId="567412F4" w14:textId="3E07FAC6" w:rsidR="00FC62F6" w:rsidRPr="00FC62F6" w:rsidRDefault="00FC62F6" w:rsidP="00FC62F6"/>
    <w:p w14:paraId="532C597E" w14:textId="77777777" w:rsidR="00FC62F6" w:rsidRPr="00FC62F6" w:rsidRDefault="00FC62F6" w:rsidP="00FC62F6"/>
    <w:sectPr w:rsidR="00FC62F6" w:rsidRPr="00FC62F6">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2E0EF" w14:textId="77777777" w:rsidR="00FC62F6" w:rsidRDefault="00FC62F6" w:rsidP="00FC62F6">
      <w:r>
        <w:separator/>
      </w:r>
    </w:p>
  </w:endnote>
  <w:endnote w:type="continuationSeparator" w:id="0">
    <w:p w14:paraId="5F925511" w14:textId="77777777" w:rsidR="00FC62F6" w:rsidRDefault="00FC62F6" w:rsidP="00FC62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ingLiU-ExtB">
    <w:panose1 w:val="02020500000000000000"/>
    <w:charset w:val="88"/>
    <w:family w:val="roman"/>
    <w:pitch w:val="variable"/>
    <w:sig w:usb0="8000002F" w:usb1="0A080008" w:usb2="00000010" w:usb3="00000000" w:csb0="00100001" w:csb1="00000000"/>
  </w:font>
  <w:font w:name="Roboto">
    <w:altName w:val="Roboto"/>
    <w:panose1 w:val="02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3ADC6" w14:textId="77777777" w:rsidR="00FC62F6" w:rsidRDefault="00FC62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30B83" w14:textId="77777777" w:rsidR="00FC62F6" w:rsidRPr="00FC62F6" w:rsidRDefault="00FC62F6" w:rsidP="00FC62F6">
    <w:pPr>
      <w:jc w:val="center"/>
      <w:rPr>
        <w:rFonts w:eastAsia="Times New Roman"/>
        <w:sz w:val="20"/>
        <w:szCs w:val="20"/>
      </w:rPr>
    </w:pPr>
    <w:r w:rsidRPr="00FC62F6">
      <w:rPr>
        <w:sz w:val="20"/>
        <w:szCs w:val="20"/>
      </w:rPr>
      <w:t xml:space="preserve">Please remit to </w:t>
    </w:r>
    <w:r w:rsidRPr="00FC62F6">
      <w:rPr>
        <w:rFonts w:eastAsia="Times New Roman"/>
        <w:sz w:val="20"/>
        <w:szCs w:val="20"/>
      </w:rPr>
      <w:t xml:space="preserve">Rev. </w:t>
    </w:r>
    <w:proofErr w:type="spellStart"/>
    <w:r w:rsidRPr="00FC62F6">
      <w:rPr>
        <w:rFonts w:eastAsia="Times New Roman"/>
        <w:sz w:val="20"/>
        <w:szCs w:val="20"/>
      </w:rPr>
      <w:t>Shoby</w:t>
    </w:r>
    <w:proofErr w:type="spellEnd"/>
    <w:r w:rsidRPr="00FC62F6">
      <w:rPr>
        <w:rFonts w:eastAsia="Times New Roman"/>
        <w:sz w:val="20"/>
        <w:szCs w:val="20"/>
      </w:rPr>
      <w:t xml:space="preserve"> </w:t>
    </w:r>
    <w:proofErr w:type="spellStart"/>
    <w:r w:rsidRPr="00FC62F6">
      <w:rPr>
        <w:rFonts w:eastAsia="Times New Roman"/>
        <w:sz w:val="20"/>
        <w:szCs w:val="20"/>
      </w:rPr>
      <w:t>Chettiyath</w:t>
    </w:r>
    <w:proofErr w:type="spellEnd"/>
  </w:p>
  <w:p w14:paraId="1EAD6D3E" w14:textId="77777777" w:rsidR="00FC62F6" w:rsidRPr="00FC62F6" w:rsidRDefault="00FC62F6" w:rsidP="00FC62F6">
    <w:pPr>
      <w:jc w:val="center"/>
      <w:rPr>
        <w:rFonts w:eastAsia="Times New Roman"/>
        <w:sz w:val="20"/>
        <w:szCs w:val="20"/>
      </w:rPr>
    </w:pPr>
    <w:r w:rsidRPr="00FC62F6">
      <w:rPr>
        <w:rFonts w:eastAsia="Times New Roman"/>
        <w:sz w:val="20"/>
        <w:szCs w:val="20"/>
      </w:rPr>
      <w:t>Office of the Vicar General</w:t>
    </w:r>
  </w:p>
  <w:p w14:paraId="7E44B664" w14:textId="77777777" w:rsidR="00FC62F6" w:rsidRPr="00FC62F6" w:rsidRDefault="00FC62F6" w:rsidP="00FC62F6">
    <w:pPr>
      <w:jc w:val="center"/>
      <w:rPr>
        <w:rFonts w:eastAsia="Times New Roman"/>
        <w:sz w:val="20"/>
        <w:szCs w:val="20"/>
      </w:rPr>
    </w:pPr>
    <w:r w:rsidRPr="00FC62F6">
      <w:rPr>
        <w:rFonts w:eastAsia="Times New Roman"/>
        <w:sz w:val="20"/>
        <w:szCs w:val="20"/>
      </w:rPr>
      <w:t>601S. Jefferson Ave.</w:t>
    </w:r>
  </w:p>
  <w:p w14:paraId="2D16167C" w14:textId="77777777" w:rsidR="00FC62F6" w:rsidRPr="00FC62F6" w:rsidRDefault="00FC62F6" w:rsidP="00FC62F6">
    <w:pPr>
      <w:jc w:val="center"/>
      <w:rPr>
        <w:rFonts w:eastAsia="Times New Roman"/>
        <w:sz w:val="20"/>
        <w:szCs w:val="20"/>
      </w:rPr>
    </w:pPr>
    <w:r w:rsidRPr="00FC62F6">
      <w:rPr>
        <w:rFonts w:eastAsia="Times New Roman"/>
        <w:sz w:val="20"/>
        <w:szCs w:val="20"/>
      </w:rPr>
      <w:t>Springfield, MO 65616</w:t>
    </w:r>
  </w:p>
  <w:p w14:paraId="43696C23" w14:textId="77777777" w:rsidR="00FC62F6" w:rsidRPr="00FC62F6" w:rsidRDefault="00FC62F6" w:rsidP="00FC62F6">
    <w:pPr>
      <w:jc w:val="center"/>
      <w:rPr>
        <w:rFonts w:eastAsia="Times New Roman"/>
        <w:sz w:val="20"/>
        <w:szCs w:val="20"/>
      </w:rPr>
    </w:pPr>
  </w:p>
  <w:p w14:paraId="243A3733" w14:textId="693B63F1" w:rsidR="00FC62F6" w:rsidRPr="00FC62F6" w:rsidRDefault="00FC62F6" w:rsidP="00FC62F6">
    <w:pPr>
      <w:jc w:val="center"/>
      <w:rPr>
        <w:rFonts w:eastAsia="Times New Roman"/>
        <w:sz w:val="20"/>
        <w:szCs w:val="20"/>
      </w:rPr>
    </w:pPr>
    <w:r w:rsidRPr="00FC62F6">
      <w:rPr>
        <w:rFonts w:eastAsia="Times New Roman"/>
        <w:sz w:val="20"/>
        <w:szCs w:val="20"/>
      </w:rPr>
      <w:t>A copy may be emailed to his Administrative Assistant, Kim Kearbey:</w:t>
    </w:r>
    <w:r w:rsidRPr="00FC62F6">
      <w:rPr>
        <w:rFonts w:eastAsia="Times New Roman"/>
        <w:color w:val="000000"/>
        <w:sz w:val="20"/>
        <w:szCs w:val="20"/>
      </w:rPr>
      <w:t> </w:t>
    </w:r>
    <w:hyperlink r:id="rId1" w:tgtFrame="_blank" w:history="1">
      <w:r w:rsidRPr="00FC62F6">
        <w:rPr>
          <w:rStyle w:val="Hyperlink"/>
          <w:rFonts w:ascii="Roboto" w:eastAsia="Times New Roman" w:hAnsi="Roboto"/>
          <w:sz w:val="20"/>
          <w:szCs w:val="20"/>
        </w:rPr>
        <w:t>k</w:t>
      </w:r>
    </w:hyperlink>
    <w:hyperlink r:id="rId2" w:history="1">
      <w:r w:rsidRPr="00FC62F6">
        <w:rPr>
          <w:rStyle w:val="Hyperlink"/>
          <w:rFonts w:eastAsia="Times New Roman"/>
          <w:sz w:val="20"/>
          <w:szCs w:val="20"/>
        </w:rPr>
        <w:t>kearbey@dioscg.org</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B387C" w14:textId="77777777" w:rsidR="00FC62F6" w:rsidRDefault="00FC62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55D92" w14:textId="77777777" w:rsidR="00FC62F6" w:rsidRDefault="00FC62F6" w:rsidP="00FC62F6">
      <w:r>
        <w:separator/>
      </w:r>
    </w:p>
  </w:footnote>
  <w:footnote w:type="continuationSeparator" w:id="0">
    <w:p w14:paraId="346B3CFC" w14:textId="77777777" w:rsidR="00FC62F6" w:rsidRDefault="00FC62F6" w:rsidP="00FC62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06B0A" w14:textId="77777777" w:rsidR="00FC62F6" w:rsidRDefault="00FC62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B9304" w14:textId="77777777" w:rsidR="00FC62F6" w:rsidRDefault="00FC62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A7526" w14:textId="77777777" w:rsidR="00FC62F6" w:rsidRDefault="00FC62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name w:val="Numbers 2"/>
    <w:lvl w:ilvl="0">
      <w:start w:val="1"/>
      <w:numFmt w:val="decimal"/>
      <w:pStyle w:val="Level1"/>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num w:numId="1" w16cid:durableId="1670331193">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NjW1tDQ0tjAxsDBW0lEKTi0uzszPAykwqgUADU2xbiwAAAA="/>
  </w:docVars>
  <w:rsids>
    <w:rsidRoot w:val="00404AAA"/>
    <w:rsid w:val="003759F1"/>
    <w:rsid w:val="00404AAA"/>
    <w:rsid w:val="00414833"/>
    <w:rsid w:val="0092467A"/>
    <w:rsid w:val="00DA1D12"/>
    <w:rsid w:val="00FC62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E0C31"/>
  <w15:chartTrackingRefBased/>
  <w15:docId w15:val="{7F683BA8-1F4B-4026-A423-F94C99153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4AAA"/>
    <w:pPr>
      <w:widowControl w:val="0"/>
      <w:autoSpaceDE w:val="0"/>
      <w:autoSpaceDN w:val="0"/>
      <w:adjustRightInd w:val="0"/>
    </w:pPr>
    <w:rPr>
      <w:rFonts w:eastAsiaTheme="minorEastAsia"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uiPriority w:val="99"/>
    <w:rsid w:val="00404AAA"/>
    <w:pPr>
      <w:numPr>
        <w:numId w:val="1"/>
      </w:numPr>
      <w:ind w:left="1440" w:hanging="720"/>
      <w:outlineLvl w:val="0"/>
    </w:pPr>
  </w:style>
  <w:style w:type="paragraph" w:styleId="BalloonText">
    <w:name w:val="Balloon Text"/>
    <w:basedOn w:val="Normal"/>
    <w:link w:val="BalloonTextChar"/>
    <w:uiPriority w:val="99"/>
    <w:semiHidden/>
    <w:unhideWhenUsed/>
    <w:rsid w:val="00404A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4AAA"/>
    <w:rPr>
      <w:rFonts w:ascii="Segoe UI" w:eastAsiaTheme="minorEastAsia" w:hAnsi="Segoe UI" w:cs="Segoe UI"/>
      <w:sz w:val="18"/>
      <w:szCs w:val="18"/>
    </w:rPr>
  </w:style>
  <w:style w:type="paragraph" w:styleId="Header">
    <w:name w:val="header"/>
    <w:basedOn w:val="Normal"/>
    <w:link w:val="HeaderChar"/>
    <w:uiPriority w:val="99"/>
    <w:unhideWhenUsed/>
    <w:rsid w:val="00FC62F6"/>
    <w:pPr>
      <w:tabs>
        <w:tab w:val="center" w:pos="4680"/>
        <w:tab w:val="right" w:pos="9360"/>
      </w:tabs>
    </w:pPr>
  </w:style>
  <w:style w:type="character" w:customStyle="1" w:styleId="HeaderChar">
    <w:name w:val="Header Char"/>
    <w:basedOn w:val="DefaultParagraphFont"/>
    <w:link w:val="Header"/>
    <w:uiPriority w:val="99"/>
    <w:rsid w:val="00FC62F6"/>
    <w:rPr>
      <w:rFonts w:eastAsiaTheme="minorEastAsia" w:cs="Times New Roman"/>
      <w:szCs w:val="24"/>
    </w:rPr>
  </w:style>
  <w:style w:type="paragraph" w:styleId="Footer">
    <w:name w:val="footer"/>
    <w:basedOn w:val="Normal"/>
    <w:link w:val="FooterChar"/>
    <w:uiPriority w:val="99"/>
    <w:unhideWhenUsed/>
    <w:rsid w:val="00FC62F6"/>
    <w:pPr>
      <w:tabs>
        <w:tab w:val="center" w:pos="4680"/>
        <w:tab w:val="right" w:pos="9360"/>
      </w:tabs>
    </w:pPr>
  </w:style>
  <w:style w:type="character" w:customStyle="1" w:styleId="FooterChar">
    <w:name w:val="Footer Char"/>
    <w:basedOn w:val="DefaultParagraphFont"/>
    <w:link w:val="Footer"/>
    <w:uiPriority w:val="99"/>
    <w:rsid w:val="00FC62F6"/>
    <w:rPr>
      <w:rFonts w:eastAsiaTheme="minorEastAsia" w:cs="Times New Roman"/>
      <w:szCs w:val="24"/>
    </w:rPr>
  </w:style>
  <w:style w:type="character" w:styleId="Hyperlink">
    <w:name w:val="Hyperlink"/>
    <w:basedOn w:val="DefaultParagraphFont"/>
    <w:uiPriority w:val="99"/>
    <w:semiHidden/>
    <w:unhideWhenUsed/>
    <w:rsid w:val="00FC62F6"/>
    <w:rPr>
      <w:color w:val="0563C1" w:themeColor="hyperlink"/>
      <w:u w:val="single"/>
    </w:rPr>
  </w:style>
  <w:style w:type="paragraph" w:styleId="ListParagraph">
    <w:name w:val="List Paragraph"/>
    <w:basedOn w:val="Normal"/>
    <w:uiPriority w:val="34"/>
    <w:qFormat/>
    <w:rsid w:val="00FC62F6"/>
    <w:pPr>
      <w:widowControl/>
      <w:autoSpaceDE/>
      <w:autoSpaceDN/>
      <w:adjustRightInd/>
      <w:ind w:left="720"/>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5464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mailto:kearbey@dioscg.org" TargetMode="External"/><Relationship Id="rId1" Type="http://schemas.openxmlformats.org/officeDocument/2006/relationships/hyperlink" Target="mailto:frshoby@dioscg.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30</Words>
  <Characters>131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tlin Blaine</dc:creator>
  <cp:keywords/>
  <dc:description/>
  <cp:lastModifiedBy>Eschelbach, Amy</cp:lastModifiedBy>
  <cp:revision>2</cp:revision>
  <cp:lastPrinted>2021-01-28T19:30:00Z</cp:lastPrinted>
  <dcterms:created xsi:type="dcterms:W3CDTF">2023-02-22T14:45:00Z</dcterms:created>
  <dcterms:modified xsi:type="dcterms:W3CDTF">2023-02-22T14:45:00Z</dcterms:modified>
</cp:coreProperties>
</file>